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1E6F2" w14:textId="77777777" w:rsidR="007B4A91" w:rsidRDefault="00556965" w:rsidP="00281E80">
      <w:pPr>
        <w:pStyle w:val="NoSpacing"/>
      </w:pPr>
      <w:r>
        <w:t>Game Design Document</w:t>
      </w:r>
    </w:p>
    <w:p w14:paraId="7B35A35C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53C8EB45" w14:textId="77777777" w:rsidR="007B4A91" w:rsidRDefault="007B4A91">
      <w:pPr>
        <w:jc w:val="center"/>
        <w:rPr>
          <w:sz w:val="28"/>
          <w:szCs w:val="28"/>
        </w:rPr>
      </w:pPr>
    </w:p>
    <w:p w14:paraId="5DF690CE" w14:textId="77777777" w:rsidR="007B4A91" w:rsidRDefault="00FB4692">
      <w:pPr>
        <w:jc w:val="center"/>
        <w:rPr>
          <w:sz w:val="28"/>
          <w:szCs w:val="28"/>
        </w:rPr>
      </w:pPr>
      <w:r>
        <w:pict w14:anchorId="0C28B86C">
          <v:rect id="_x0000_i1025" style="width:0;height:1.5pt" o:hralign="center" o:hrstd="t" o:hr="t" fillcolor="#a0a0a0" stroked="f"/>
        </w:pict>
      </w:r>
    </w:p>
    <w:p w14:paraId="571E0766" w14:textId="77777777" w:rsidR="007B4A91" w:rsidRDefault="007B4A91">
      <w:pPr>
        <w:jc w:val="center"/>
        <w:rPr>
          <w:sz w:val="28"/>
          <w:szCs w:val="28"/>
        </w:rPr>
      </w:pPr>
    </w:p>
    <w:p w14:paraId="360EC8B8" w14:textId="77777777" w:rsidR="007B4A91" w:rsidRDefault="007B4A91">
      <w:pPr>
        <w:jc w:val="center"/>
        <w:rPr>
          <w:sz w:val="28"/>
          <w:szCs w:val="28"/>
        </w:rPr>
      </w:pPr>
    </w:p>
    <w:p w14:paraId="70370D90" w14:textId="77777777" w:rsidR="007B4A91" w:rsidRPr="007F0F1F" w:rsidRDefault="00556965">
      <w:pPr>
        <w:numPr>
          <w:ilvl w:val="0"/>
          <w:numId w:val="2"/>
        </w:numPr>
        <w:rPr>
          <w:b/>
          <w:bCs/>
          <w:sz w:val="28"/>
          <w:szCs w:val="28"/>
        </w:rPr>
      </w:pPr>
      <w:r w:rsidRPr="007F0F1F">
        <w:rPr>
          <w:b/>
          <w:bCs/>
          <w:sz w:val="28"/>
          <w:szCs w:val="28"/>
        </w:rPr>
        <w:t>Write the title of your project.</w:t>
      </w:r>
    </w:p>
    <w:p w14:paraId="0B103B89" w14:textId="1CCE577E" w:rsidR="007B4A91" w:rsidRDefault="0015665F" w:rsidP="0015665F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Zombiemania</w:t>
      </w:r>
      <w:proofErr w:type="spellEnd"/>
      <w:r>
        <w:rPr>
          <w:sz w:val="28"/>
          <w:szCs w:val="28"/>
        </w:rPr>
        <w:t xml:space="preserve"> part1</w:t>
      </w:r>
    </w:p>
    <w:p w14:paraId="08C8B1BE" w14:textId="77777777" w:rsidR="007B4A91" w:rsidRDefault="00FB4692">
      <w:pPr>
        <w:rPr>
          <w:sz w:val="28"/>
          <w:szCs w:val="28"/>
        </w:rPr>
      </w:pPr>
      <w:r>
        <w:rPr>
          <w:b/>
          <w:bCs/>
          <w:color w:val="000000" w:themeColor="text1"/>
        </w:rPr>
        <w:pict w14:anchorId="1137CFD8">
          <v:rect id="_x0000_i1026" style="width:0;height:1.5pt" o:hralign="center" o:hrstd="t" o:hr="t" fillcolor="#a0a0a0" stroked="f"/>
        </w:pict>
      </w:r>
    </w:p>
    <w:p w14:paraId="165777A1" w14:textId="77777777" w:rsidR="007B4A91" w:rsidRDefault="007B4A91">
      <w:pPr>
        <w:rPr>
          <w:sz w:val="28"/>
          <w:szCs w:val="28"/>
        </w:rPr>
      </w:pPr>
    </w:p>
    <w:p w14:paraId="34951868" w14:textId="77777777" w:rsidR="007B4A91" w:rsidRDefault="007B4A91">
      <w:pPr>
        <w:rPr>
          <w:sz w:val="28"/>
          <w:szCs w:val="28"/>
        </w:rPr>
      </w:pPr>
    </w:p>
    <w:p w14:paraId="56D61B1B" w14:textId="77777777" w:rsidR="007B4A91" w:rsidRPr="007F0F1F" w:rsidRDefault="00556965">
      <w:pPr>
        <w:numPr>
          <w:ilvl w:val="0"/>
          <w:numId w:val="2"/>
        </w:numPr>
        <w:rPr>
          <w:b/>
          <w:bCs/>
          <w:sz w:val="28"/>
          <w:szCs w:val="28"/>
        </w:rPr>
      </w:pPr>
      <w:r w:rsidRPr="007F0F1F">
        <w:rPr>
          <w:b/>
          <w:bCs/>
          <w:sz w:val="28"/>
          <w:szCs w:val="28"/>
        </w:rPr>
        <w:t xml:space="preserve">What is the goal of the game? </w:t>
      </w:r>
    </w:p>
    <w:p w14:paraId="6EDAC607" w14:textId="342BC768" w:rsidR="007B4A91" w:rsidRDefault="0015665F" w:rsidP="0015665F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Eliminate the zombies </w:t>
      </w:r>
    </w:p>
    <w:p w14:paraId="0E8DA3EC" w14:textId="0CEC1586" w:rsidR="0015665F" w:rsidRDefault="0015665F" w:rsidP="0015665F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ake high score</w:t>
      </w:r>
    </w:p>
    <w:p w14:paraId="58027D9C" w14:textId="1D7A95E6" w:rsidR="0015665F" w:rsidRDefault="0015665F" w:rsidP="0015665F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urvive the zombie attack for a long time</w:t>
      </w:r>
    </w:p>
    <w:p w14:paraId="02D568A8" w14:textId="77777777" w:rsidR="0015665F" w:rsidRPr="0015665F" w:rsidRDefault="0015665F" w:rsidP="0015665F">
      <w:pPr>
        <w:pStyle w:val="ListParagraph"/>
        <w:ind w:left="1440"/>
        <w:rPr>
          <w:sz w:val="28"/>
          <w:szCs w:val="28"/>
        </w:rPr>
      </w:pPr>
    </w:p>
    <w:p w14:paraId="59EBF7F9" w14:textId="77777777" w:rsidR="007B4A91" w:rsidRDefault="007B4A91">
      <w:pPr>
        <w:rPr>
          <w:sz w:val="28"/>
          <w:szCs w:val="28"/>
        </w:rPr>
      </w:pPr>
    </w:p>
    <w:p w14:paraId="4C94E7FE" w14:textId="77777777" w:rsidR="007B4A91" w:rsidRDefault="007B4A91">
      <w:pPr>
        <w:rPr>
          <w:sz w:val="28"/>
          <w:szCs w:val="28"/>
        </w:rPr>
      </w:pPr>
    </w:p>
    <w:p w14:paraId="0794E1A1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5A0959B" w14:textId="6037C75A" w:rsidR="007B4A91" w:rsidRDefault="0015665F" w:rsidP="0015665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zombie apocalypse has </w:t>
      </w:r>
      <w:proofErr w:type="spellStart"/>
      <w:r>
        <w:rPr>
          <w:sz w:val="28"/>
          <w:szCs w:val="28"/>
        </w:rPr>
        <w:t>began</w:t>
      </w:r>
      <w:proofErr w:type="spellEnd"/>
      <w:r>
        <w:rPr>
          <w:sz w:val="28"/>
          <w:szCs w:val="28"/>
        </w:rPr>
        <w:t xml:space="preserve">. All humans have turned into </w:t>
      </w:r>
      <w:proofErr w:type="spellStart"/>
      <w:r>
        <w:rPr>
          <w:sz w:val="28"/>
          <w:szCs w:val="28"/>
        </w:rPr>
        <w:t>zombies,excep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sman.He</w:t>
      </w:r>
      <w:proofErr w:type="spellEnd"/>
      <w:r>
        <w:rPr>
          <w:sz w:val="28"/>
          <w:szCs w:val="28"/>
        </w:rPr>
        <w:t xml:space="preserve"> is the last human </w:t>
      </w:r>
      <w:proofErr w:type="spellStart"/>
      <w:r>
        <w:rPr>
          <w:sz w:val="28"/>
          <w:szCs w:val="28"/>
        </w:rPr>
        <w:t>surviver</w:t>
      </w:r>
      <w:proofErr w:type="spellEnd"/>
      <w:r>
        <w:rPr>
          <w:sz w:val="28"/>
          <w:szCs w:val="28"/>
        </w:rPr>
        <w:t>. Help him to defeat all the zombies</w:t>
      </w:r>
      <w:r w:rsidR="00657E3F">
        <w:rPr>
          <w:sz w:val="28"/>
          <w:szCs w:val="28"/>
        </w:rPr>
        <w:t>.</w:t>
      </w:r>
    </w:p>
    <w:p w14:paraId="2C985D63" w14:textId="77777777" w:rsidR="007B4A91" w:rsidRDefault="007B4A91" w:rsidP="00B3020D">
      <w:pPr>
        <w:rPr>
          <w:sz w:val="28"/>
          <w:szCs w:val="28"/>
        </w:rPr>
      </w:pPr>
    </w:p>
    <w:p w14:paraId="6C435F07" w14:textId="77777777" w:rsidR="007B4A91" w:rsidRPr="00CB6290" w:rsidRDefault="00556965">
      <w:pPr>
        <w:numPr>
          <w:ilvl w:val="0"/>
          <w:numId w:val="2"/>
        </w:numPr>
        <w:rPr>
          <w:b/>
          <w:bCs/>
          <w:sz w:val="28"/>
          <w:szCs w:val="28"/>
        </w:rPr>
      </w:pPr>
      <w:r w:rsidRPr="00CB6290">
        <w:rPr>
          <w:b/>
          <w:bCs/>
          <w:sz w:val="28"/>
          <w:szCs w:val="28"/>
        </w:rPr>
        <w:t xml:space="preserve">Which are the playing characters of this game? </w:t>
      </w:r>
    </w:p>
    <w:p w14:paraId="6FA174FE" w14:textId="77777777" w:rsidR="007B4A91" w:rsidRPr="00CB6290" w:rsidRDefault="00556965">
      <w:pPr>
        <w:numPr>
          <w:ilvl w:val="0"/>
          <w:numId w:val="1"/>
        </w:numPr>
        <w:rPr>
          <w:b/>
          <w:bCs/>
          <w:sz w:val="24"/>
          <w:szCs w:val="24"/>
        </w:rPr>
      </w:pPr>
      <w:r w:rsidRPr="00CB6290">
        <w:rPr>
          <w:b/>
          <w:bCs/>
          <w:sz w:val="24"/>
          <w:szCs w:val="24"/>
        </w:rPr>
        <w:t>Playing characters are the ones who respond to the user based on the input from the user.</w:t>
      </w:r>
    </w:p>
    <w:p w14:paraId="20123261" w14:textId="77777777" w:rsidR="007B4A91" w:rsidRPr="00CB6290" w:rsidRDefault="00556965">
      <w:pPr>
        <w:numPr>
          <w:ilvl w:val="0"/>
          <w:numId w:val="1"/>
        </w:numPr>
        <w:rPr>
          <w:b/>
          <w:bCs/>
          <w:sz w:val="24"/>
          <w:szCs w:val="24"/>
        </w:rPr>
      </w:pPr>
      <w:r w:rsidRPr="00CB6290">
        <w:rPr>
          <w:b/>
          <w:bCs/>
          <w:sz w:val="24"/>
          <w:szCs w:val="24"/>
        </w:rPr>
        <w:t xml:space="preserve">Cars, monkeys, </w:t>
      </w:r>
      <w:proofErr w:type="spellStart"/>
      <w:r w:rsidRPr="00CB6290">
        <w:rPr>
          <w:b/>
          <w:bCs/>
          <w:sz w:val="24"/>
          <w:szCs w:val="24"/>
        </w:rPr>
        <w:t>dinos</w:t>
      </w:r>
      <w:proofErr w:type="spellEnd"/>
      <w:r w:rsidRPr="00CB6290">
        <w:rPr>
          <w:b/>
          <w:bCs/>
          <w:sz w:val="24"/>
          <w:szCs w:val="24"/>
        </w:rPr>
        <w:t xml:space="preserve">, wizards, etc., are the playing characters in the game.  </w:t>
      </w:r>
    </w:p>
    <w:p w14:paraId="752381AF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09AD5B9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31D9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33659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8BDF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57CAAFF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F9109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BF6AA" w14:textId="74FEA983" w:rsidR="00B3020D" w:rsidRDefault="00657E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9955C" w14:textId="77777777" w:rsidR="007B4A91" w:rsidRDefault="00657E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trength:Gun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  <w:p w14:paraId="32829CEB" w14:textId="4CF6D12B" w:rsidR="00657E3F" w:rsidRDefault="00657E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Weakness:Zombie</w:t>
            </w:r>
            <w:proofErr w:type="spellEnd"/>
          </w:p>
        </w:tc>
      </w:tr>
      <w:tr w:rsidR="007B4A91" w14:paraId="1B84998D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CC92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EC39F" w14:textId="62ECB4B3" w:rsidR="00B3020D" w:rsidRPr="00B3020D" w:rsidRDefault="00657E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F6383" w14:textId="0B2CE05A" w:rsidR="00657E3F" w:rsidRDefault="00657E3F" w:rsidP="00657E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trength:Speed</w:t>
            </w:r>
            <w:proofErr w:type="spellEnd"/>
          </w:p>
          <w:p w14:paraId="24B3A9C4" w14:textId="3BEC13C4" w:rsidR="00657E3F" w:rsidRDefault="00657E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lastRenderedPageBreak/>
              <w:t>Weakness:Guns</w:t>
            </w:r>
            <w:proofErr w:type="spellEnd"/>
          </w:p>
        </w:tc>
      </w:tr>
      <w:tr w:rsidR="007B4A91" w14:paraId="345D488A" w14:textId="77777777" w:rsidTr="00B3020D">
        <w:trPr>
          <w:trHeight w:val="186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3656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6F113" w14:textId="77777777" w:rsidR="00B3020D" w:rsidRPr="00B3020D" w:rsidRDefault="00B3020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B1DA5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2AA5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4AAE0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C3DED" w14:textId="77777777" w:rsidR="00007357" w:rsidRPr="00007357" w:rsidRDefault="0000735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06BF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6330AE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8C6A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A954A" w14:textId="77777777" w:rsidR="00007357" w:rsidRPr="00007357" w:rsidRDefault="0000735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E2BCD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2A72CCA" w14:textId="77777777" w:rsidTr="00007357">
        <w:trPr>
          <w:trHeight w:val="247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4FE1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422C6" w14:textId="77777777" w:rsidR="00007357" w:rsidRPr="00007357" w:rsidRDefault="0000735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6FA26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20A0D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E28E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533B7" w14:textId="77777777" w:rsidR="00007357" w:rsidRPr="00007357" w:rsidRDefault="0000735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DB39F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2D139D0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66BC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0D8A6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45D1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647B4046" w14:textId="77777777" w:rsidR="007B4A91" w:rsidRDefault="007B4A91" w:rsidP="00007357">
      <w:pPr>
        <w:rPr>
          <w:sz w:val="28"/>
          <w:szCs w:val="28"/>
        </w:rPr>
      </w:pPr>
    </w:p>
    <w:p w14:paraId="675DA282" w14:textId="77777777" w:rsidR="007B4A91" w:rsidRDefault="007B4A91">
      <w:pPr>
        <w:ind w:left="720"/>
        <w:rPr>
          <w:sz w:val="28"/>
          <w:szCs w:val="28"/>
        </w:rPr>
      </w:pPr>
    </w:p>
    <w:p w14:paraId="0E303058" w14:textId="77777777" w:rsidR="007B4A91" w:rsidRPr="00281E80" w:rsidRDefault="00556965">
      <w:pPr>
        <w:rPr>
          <w:b/>
          <w:bCs/>
          <w:sz w:val="28"/>
          <w:szCs w:val="28"/>
        </w:rPr>
      </w:pPr>
      <w:r w:rsidRPr="00281E80">
        <w:rPr>
          <w:b/>
          <w:bCs/>
          <w:sz w:val="28"/>
          <w:szCs w:val="28"/>
        </w:rPr>
        <w:t>Draw your imagination of this game. What does this game look like?</w:t>
      </w:r>
    </w:p>
    <w:p w14:paraId="69BB4EA6" w14:textId="77777777" w:rsidR="007B4A91" w:rsidRPr="00281E80" w:rsidRDefault="00556965">
      <w:pPr>
        <w:numPr>
          <w:ilvl w:val="0"/>
          <w:numId w:val="4"/>
        </w:numPr>
        <w:rPr>
          <w:b/>
          <w:bCs/>
          <w:sz w:val="28"/>
          <w:szCs w:val="28"/>
        </w:rPr>
      </w:pPr>
      <w:r w:rsidRPr="00281E80">
        <w:rPr>
          <w:b/>
          <w:bCs/>
          <w:sz w:val="28"/>
          <w:szCs w:val="28"/>
        </w:rPr>
        <w:t xml:space="preserve">Draw the game either on your computer or on paper. </w:t>
      </w:r>
    </w:p>
    <w:p w14:paraId="51C5165D" w14:textId="77777777" w:rsidR="007B4A91" w:rsidRPr="00281E80" w:rsidRDefault="00556965">
      <w:pPr>
        <w:numPr>
          <w:ilvl w:val="0"/>
          <w:numId w:val="4"/>
        </w:numPr>
        <w:rPr>
          <w:b/>
          <w:bCs/>
          <w:sz w:val="28"/>
          <w:szCs w:val="28"/>
        </w:rPr>
      </w:pPr>
      <w:r w:rsidRPr="00281E80">
        <w:rPr>
          <w:b/>
          <w:bCs/>
          <w:sz w:val="28"/>
          <w:szCs w:val="28"/>
        </w:rPr>
        <w:t xml:space="preserve">Add images of the game scenes to show each of the playing and non-playing characters at least once.  </w:t>
      </w:r>
    </w:p>
    <w:p w14:paraId="10F7C262" w14:textId="77777777" w:rsidR="00556965" w:rsidRDefault="00556965"/>
    <w:p w14:paraId="0BE8DFDA" w14:textId="6ABF14BA" w:rsidR="007B4A91" w:rsidRDefault="00281E80">
      <w:pPr>
        <w:rPr>
          <w:sz w:val="28"/>
          <w:szCs w:val="28"/>
        </w:rPr>
      </w:pPr>
      <w:r w:rsidRPr="00281E80">
        <w:rPr>
          <w:sz w:val="28"/>
          <w:szCs w:val="28"/>
        </w:rPr>
        <w:t>Images that I’ll  use are:</w:t>
      </w:r>
    </w:p>
    <w:p w14:paraId="3F8B0B32" w14:textId="18FEAD32" w:rsidR="00657E3F" w:rsidRDefault="00657E3F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4B0607F" wp14:editId="45BB0E0B">
            <wp:extent cx="3079750" cy="2921814"/>
            <wp:effectExtent l="0" t="0" r="0" b="0"/>
            <wp:docPr id="1" name="Picture 1" descr="27,882 Zombie cartoon Vector Images - Free &amp;amp; Royalty-free Zombie cartoon  Vectors | Depositphotos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27,882 Zombie cartoon Vector Images - Free &amp;amp; Royalty-free Zombie cartoon  Vectors | Depositphotos®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909" cy="2940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07526" w14:textId="3416978F" w:rsidR="00683DA6" w:rsidRDefault="00683DA6">
      <w:pPr>
        <w:rPr>
          <w:sz w:val="28"/>
          <w:szCs w:val="28"/>
        </w:rPr>
      </w:pPr>
    </w:p>
    <w:p w14:paraId="61C12170" w14:textId="492CB362" w:rsidR="00657E3F" w:rsidRDefault="00657E3F">
      <w:pPr>
        <w:rPr>
          <w:sz w:val="28"/>
          <w:szCs w:val="28"/>
        </w:rPr>
      </w:pPr>
    </w:p>
    <w:p w14:paraId="52EA8D71" w14:textId="0B4115E6" w:rsidR="00657E3F" w:rsidRDefault="00657E3F">
      <w:pPr>
        <w:rPr>
          <w:sz w:val="28"/>
          <w:szCs w:val="28"/>
        </w:rPr>
      </w:pPr>
    </w:p>
    <w:p w14:paraId="5AF1D6F8" w14:textId="0323B1B3" w:rsidR="00657E3F" w:rsidRDefault="00657E3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3523423" wp14:editId="304AB63B">
            <wp:extent cx="4718050" cy="3086100"/>
            <wp:effectExtent l="0" t="0" r="0" b="0"/>
            <wp:docPr id="2" name="Picture 2" descr="Spine Animation: Shooting game on Beh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pine Animation: Shooting game on Beha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4C113" w14:textId="1977786D" w:rsidR="00657E3F" w:rsidRDefault="00657E3F">
      <w:pPr>
        <w:rPr>
          <w:sz w:val="28"/>
          <w:szCs w:val="28"/>
        </w:rPr>
      </w:pPr>
    </w:p>
    <w:p w14:paraId="1753A5E9" w14:textId="7F108F3B" w:rsidR="00657E3F" w:rsidRDefault="00657E3F">
      <w:pPr>
        <w:rPr>
          <w:sz w:val="28"/>
          <w:szCs w:val="28"/>
        </w:rPr>
      </w:pPr>
    </w:p>
    <w:p w14:paraId="3953B9BE" w14:textId="5C096E16" w:rsidR="00657E3F" w:rsidRDefault="00657E3F">
      <w:pPr>
        <w:rPr>
          <w:sz w:val="28"/>
          <w:szCs w:val="28"/>
        </w:rPr>
      </w:pPr>
    </w:p>
    <w:p w14:paraId="70D12771" w14:textId="22E31802" w:rsidR="00657E3F" w:rsidRDefault="00657E3F">
      <w:pPr>
        <w:rPr>
          <w:sz w:val="28"/>
          <w:szCs w:val="28"/>
        </w:rPr>
      </w:pPr>
    </w:p>
    <w:p w14:paraId="7D1CC53D" w14:textId="148BDD39" w:rsidR="00657E3F" w:rsidRPr="00281E80" w:rsidRDefault="00657E3F">
      <w:pPr>
        <w:rPr>
          <w:sz w:val="28"/>
          <w:szCs w:val="28"/>
        </w:rPr>
      </w:pPr>
    </w:p>
    <w:p w14:paraId="60FB3388" w14:textId="77777777" w:rsidR="007B4A91" w:rsidRPr="00CB6290" w:rsidRDefault="00556965">
      <w:pPr>
        <w:rPr>
          <w:b/>
          <w:bCs/>
          <w:sz w:val="28"/>
          <w:szCs w:val="28"/>
        </w:rPr>
      </w:pPr>
      <w:r w:rsidRPr="00CB6290">
        <w:rPr>
          <w:b/>
          <w:bCs/>
          <w:sz w:val="28"/>
          <w:szCs w:val="28"/>
        </w:rPr>
        <w:t xml:space="preserve">How do you plan to make your game engaging? </w:t>
      </w:r>
    </w:p>
    <w:p w14:paraId="1FF4C4A5" w14:textId="7743F136" w:rsidR="007B4A91" w:rsidRDefault="00007357" w:rsidP="00007357">
      <w:pPr>
        <w:rPr>
          <w:sz w:val="28"/>
          <w:szCs w:val="28"/>
        </w:rPr>
      </w:pPr>
      <w:r>
        <w:rPr>
          <w:sz w:val="28"/>
          <w:szCs w:val="28"/>
        </w:rPr>
        <w:t xml:space="preserve">Answer- </w:t>
      </w:r>
      <w:r w:rsidR="00657E3F">
        <w:rPr>
          <w:noProof/>
        </w:rPr>
        <w:drawing>
          <wp:inline distT="0" distB="0" distL="0" distR="0" wp14:anchorId="0818A507" wp14:editId="4CB92EC4">
            <wp:extent cx="3526790" cy="1949015"/>
            <wp:effectExtent l="0" t="0" r="0" b="0"/>
            <wp:docPr id="3" name="Picture 3" descr="Shooting Gun Clipart Shooter% | Clipart Panda - Free Clipart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hooting Gun Clipart Shooter% | Clipart Panda - Free Clipart Imag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990" cy="1964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9A6EC" w14:textId="727CC547" w:rsidR="00657E3F" w:rsidRDefault="00552627" w:rsidP="00007357">
      <w:pPr>
        <w:rPr>
          <w:sz w:val="28"/>
          <w:szCs w:val="28"/>
        </w:rPr>
      </w:pPr>
      <w:r>
        <w:rPr>
          <w:sz w:val="28"/>
          <w:szCs w:val="28"/>
        </w:rPr>
        <w:t>Limited amount of bullets</w:t>
      </w:r>
    </w:p>
    <w:p w14:paraId="37A92D21" w14:textId="6E8C60C2" w:rsidR="00552627" w:rsidRDefault="00552627" w:rsidP="00007357">
      <w:pPr>
        <w:rPr>
          <w:sz w:val="28"/>
          <w:szCs w:val="28"/>
        </w:rPr>
      </w:pPr>
      <w:r>
        <w:rPr>
          <w:sz w:val="28"/>
          <w:szCs w:val="28"/>
        </w:rPr>
        <w:t xml:space="preserve">Game ends when bullets are over </w:t>
      </w:r>
    </w:p>
    <w:p w14:paraId="1A68DD67" w14:textId="51CFE33B" w:rsidR="00552627" w:rsidRDefault="00552627" w:rsidP="0000735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ditions for ending game:</w:t>
      </w:r>
    </w:p>
    <w:p w14:paraId="2F4D262D" w14:textId="531F88A5" w:rsidR="00552627" w:rsidRDefault="00552627" w:rsidP="00552627">
      <w:pPr>
        <w:pStyle w:val="ListParagraph"/>
        <w:numPr>
          <w:ilvl w:val="3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EN THE SHOOTER LOSES ALL THE LIVES</w:t>
      </w:r>
    </w:p>
    <w:p w14:paraId="7BC9F123" w14:textId="0E0B8F46" w:rsidR="00552627" w:rsidRDefault="00552627" w:rsidP="00552627">
      <w:pPr>
        <w:pStyle w:val="ListParagraph"/>
        <w:numPr>
          <w:ilvl w:val="3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EN THE SHOOTER RUNS OUT OF BULLETS</w:t>
      </w:r>
    </w:p>
    <w:p w14:paraId="6C8426E6" w14:textId="03C681B5" w:rsidR="00552627" w:rsidRPr="00552627" w:rsidRDefault="00552627" w:rsidP="00552627">
      <w:pPr>
        <w:ind w:left="2520"/>
        <w:rPr>
          <w:b/>
          <w:bCs/>
          <w:sz w:val="28"/>
          <w:szCs w:val="28"/>
        </w:rPr>
      </w:pPr>
    </w:p>
    <w:p w14:paraId="61C8E862" w14:textId="2A4D0D6D" w:rsidR="00552627" w:rsidRPr="00552627" w:rsidRDefault="00552627" w:rsidP="00552627">
      <w:pPr>
        <w:pStyle w:val="ListParagraph"/>
        <w:ind w:left="2880"/>
        <w:rPr>
          <w:sz w:val="28"/>
          <w:szCs w:val="28"/>
        </w:rPr>
      </w:pPr>
    </w:p>
    <w:sectPr w:rsidR="00552627" w:rsidRPr="00552627" w:rsidSect="0021451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7357"/>
    <w:rsid w:val="0015665F"/>
    <w:rsid w:val="00214510"/>
    <w:rsid w:val="00281E80"/>
    <w:rsid w:val="00552627"/>
    <w:rsid w:val="00556965"/>
    <w:rsid w:val="00657E3F"/>
    <w:rsid w:val="00683DA6"/>
    <w:rsid w:val="007B4A91"/>
    <w:rsid w:val="007F0F1F"/>
    <w:rsid w:val="008470F8"/>
    <w:rsid w:val="00973663"/>
    <w:rsid w:val="009C7773"/>
    <w:rsid w:val="00B3020D"/>
    <w:rsid w:val="00CB6290"/>
    <w:rsid w:val="00F47720"/>
    <w:rsid w:val="00FB46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03558"/>
  <w15:docId w15:val="{662E8A35-2998-44AE-9CCF-2FFC670FB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510"/>
  </w:style>
  <w:style w:type="paragraph" w:styleId="Heading1">
    <w:name w:val="heading 1"/>
    <w:basedOn w:val="Normal"/>
    <w:next w:val="Normal"/>
    <w:uiPriority w:val="9"/>
    <w:qFormat/>
    <w:rsid w:val="0021451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1451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1451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1451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1451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1451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1451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1451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1451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1451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281E80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36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66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566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5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4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ral ram</dc:creator>
  <cp:lastModifiedBy>Syed Siddiq</cp:lastModifiedBy>
  <cp:revision>2</cp:revision>
  <dcterms:created xsi:type="dcterms:W3CDTF">2021-07-15T15:07:00Z</dcterms:created>
  <dcterms:modified xsi:type="dcterms:W3CDTF">2021-07-15T15:07:00Z</dcterms:modified>
</cp:coreProperties>
</file>